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5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2"/>
        <w:gridCol w:w="2146"/>
        <w:gridCol w:w="308"/>
        <w:gridCol w:w="1400"/>
        <w:gridCol w:w="2340"/>
        <w:gridCol w:w="71"/>
        <w:gridCol w:w="1700"/>
        <w:gridCol w:w="922"/>
        <w:gridCol w:w="924"/>
      </w:tblGrid>
      <w:tr w:rsidR="00CF2A81" w:rsidRPr="00E910F2" w14:paraId="4585E4EF" w14:textId="77777777" w:rsidTr="001A12D5">
        <w:trPr>
          <w:trHeight w:val="990"/>
        </w:trPr>
        <w:tc>
          <w:tcPr>
            <w:tcW w:w="5000" w:type="pct"/>
            <w:gridSpan w:val="9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1A12D5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D61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511C60" w:rsidRPr="00E910F2" w14:paraId="415D2B98" w14:textId="77777777" w:rsidTr="00511C6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5E642" w14:textId="16794C64" w:rsidR="00511C60" w:rsidRPr="00E910F2" w:rsidRDefault="00511C60" w:rsidP="000E2F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F3410" w14:textId="77777777" w:rsidR="00511C60" w:rsidRPr="00CA4061" w:rsidRDefault="00511C60" w:rsidP="000E2F6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511C60" w:rsidRPr="00E910F2" w14:paraId="25AFC84E" w14:textId="77777777" w:rsidTr="00511C6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5E41A2" w14:textId="77777777" w:rsidR="00511C60" w:rsidRDefault="00511C60" w:rsidP="000E2F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8AE67" w14:textId="77777777" w:rsidR="00511C60" w:rsidRDefault="00511C60" w:rsidP="000E2F6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79B5A" w14:textId="6A03BE65" w:rsidR="00511C60" w:rsidRDefault="004D6712" w:rsidP="000E2F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placeholder>
                  <w:docPart w:val="8A67318820B04B19AEA83696D53DCFDF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511C60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511C6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60335380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511C60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E1754E" w:rsidRPr="00E910F2" w14:paraId="64C73DF6" w14:textId="77777777" w:rsidTr="004E7C2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78"/>
          <w:jc w:val="center"/>
        </w:trPr>
        <w:tc>
          <w:tcPr>
            <w:tcW w:w="158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40E82" w14:textId="77777777" w:rsidR="00E1754E" w:rsidRPr="00E910F2" w:rsidRDefault="00E1754E" w:rsidP="00E175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D7795" w14:textId="087EE5AD" w:rsidR="00E1754E" w:rsidRPr="00E910F2" w:rsidRDefault="004D6712" w:rsidP="00E1754E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E1754E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E1754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42995691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E1754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6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14741" w14:textId="5DF23D2A" w:rsidR="00E1754E" w:rsidRPr="003444A8" w:rsidRDefault="004D6712" w:rsidP="00E1754E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E1754E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E1754E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87282CB5E85749E7A7F2121423B3C7C5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8D29A4C9133F4D22B38140645B6A9351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E1754E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511C60" w:rsidRPr="00E910F2" w14:paraId="626C351E" w14:textId="77777777" w:rsidTr="00511C6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0ECCB" w14:textId="77777777" w:rsidR="00511C60" w:rsidRPr="00E910F2" w:rsidRDefault="00511C60" w:rsidP="000E2F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nsüstü Derec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598983824"/>
            <w:placeholder>
              <w:docPart w:val="C3FE77A2CF7248E9A68E4E2A68F9567D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415" w:type="pct"/>
                <w:gridSpan w:val="6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1AA90D34" w14:textId="77777777" w:rsidR="00511C60" w:rsidRPr="00E910F2" w:rsidRDefault="00511C60" w:rsidP="000E2F6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0D0F93" w:rsidRPr="00E910F2" w14:paraId="02E8D464" w14:textId="77777777" w:rsidTr="001A12D5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059DFBB" w14:textId="48B30135" w:rsidR="000D0F93" w:rsidRPr="000D0F93" w:rsidRDefault="007C0AEF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MAZERET SINAVI</w:t>
            </w:r>
            <w:r w:rsidR="000D0F93" w:rsidRPr="000D0F93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971A36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DİLEKÇESİ</w:t>
            </w:r>
          </w:p>
        </w:tc>
      </w:tr>
      <w:tr w:rsidR="0015310D" w:rsidRPr="00E910F2" w14:paraId="46A1F95C" w14:textId="77777777" w:rsidTr="00863835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867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DB3C3C" w14:textId="3B8EB7FB" w:rsidR="0015310D" w:rsidRPr="00A715A4" w:rsidRDefault="00A715A4" w:rsidP="00D26E50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15A4">
              <w:rPr>
                <w:rFonts w:ascii="Times New Roman" w:hAnsi="Times New Roman"/>
                <w:b/>
                <w:sz w:val="20"/>
                <w:szCs w:val="20"/>
              </w:rPr>
              <w:t>Anabilim Dalı Başkanlığına</w:t>
            </w:r>
            <w:r w:rsidR="007F1A04" w:rsidRPr="00A715A4">
              <w:rPr>
                <w:rFonts w:ascii="Times New Roman" w:hAnsi="Times New Roman"/>
                <w:b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/>
                <w:b/>
                <w:sz w:val="20"/>
                <w:szCs w:val="20"/>
              </w:rPr>
              <w:id w:val="-1773695502"/>
              <w:lock w:val="sdtLocked"/>
              <w:placeholder>
                <w:docPart w:val="DefaultPlaceholder_-185401343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65661B5" w14:textId="3C94CE1D" w:rsidR="00A715A4" w:rsidRPr="00A715A4" w:rsidRDefault="007F1A04" w:rsidP="00A715A4">
                <w:pPr>
                  <w:spacing w:before="120"/>
                  <w:jc w:val="right"/>
                  <w:rPr>
                    <w:rFonts w:ascii="Times New Roman" w:hAnsi="Times New Roman"/>
                    <w:b/>
                    <w:sz w:val="20"/>
                    <w:szCs w:val="20"/>
                  </w:rPr>
                </w:pPr>
                <w:r w:rsidRPr="00A715A4">
                  <w:rPr>
                    <w:rFonts w:ascii="Times New Roman" w:hAnsi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06F00C7A" w14:textId="77777777" w:rsidR="007C0AEF" w:rsidRDefault="007C0AEF" w:rsidP="00D26970">
            <w:pPr>
              <w:pStyle w:val="AralkYok"/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0AEF">
              <w:rPr>
                <w:rFonts w:ascii="Times New Roman" w:hAnsi="Times New Roman" w:cs="Times New Roman"/>
                <w:sz w:val="20"/>
                <w:szCs w:val="20"/>
              </w:rPr>
              <w:t xml:space="preserve">Aşağıda belirttiğim ders/derslerin ara sınavlarına ekte belgelendirdiğim mazeretimden ötürü katılamadım, bu dersler için mazeret sınavı hakkımı kullanmak istiyorum. </w:t>
            </w:r>
          </w:p>
          <w:p w14:paraId="5DF5E027" w14:textId="58B7316D" w:rsidR="006F2D48" w:rsidRPr="00D26970" w:rsidRDefault="006F2D48" w:rsidP="00D26970">
            <w:pPr>
              <w:pStyle w:val="AralkYok"/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ereğini arz ederim.</w:t>
            </w:r>
          </w:p>
          <w:p w14:paraId="5780CD25" w14:textId="7CA2E2E7" w:rsidR="007F1A04" w:rsidRPr="007F1A04" w:rsidRDefault="00ED7DD8" w:rsidP="007F1A04">
            <w:pPr>
              <w:ind w:left="598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Öğrenc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br/>
            </w:r>
            <w:r w:rsidR="007F1A04"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Adı Soyadı</w:t>
            </w:r>
          </w:p>
          <w:p w14:paraId="6A833555" w14:textId="2A512C7B" w:rsidR="007F1A04" w:rsidRDefault="007F1A04" w:rsidP="007F1A04">
            <w:pPr>
              <w:ind w:left="59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D17417" w:rsidRPr="00D17417" w14:paraId="2485D0C1" w14:textId="77777777" w:rsidTr="00A7268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7"/>
          <w:jc w:val="center"/>
        </w:trPr>
        <w:tc>
          <w:tcPr>
            <w:tcW w:w="144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FC64F" w14:textId="77777777" w:rsidR="00D17417" w:rsidRPr="00D17417" w:rsidRDefault="00D17417" w:rsidP="00D17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zeret Nedeni</w:t>
            </w:r>
          </w:p>
        </w:tc>
        <w:tc>
          <w:tcPr>
            <w:tcW w:w="355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3AE63" w14:textId="09979748" w:rsidR="00D17417" w:rsidRPr="00D17417" w:rsidRDefault="004D6712" w:rsidP="00D17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646656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741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17417">
              <w:rPr>
                <w:rFonts w:ascii="Times New Roman" w:hAnsi="Times New Roman" w:cs="Times New Roman"/>
                <w:sz w:val="20"/>
                <w:szCs w:val="20"/>
              </w:rPr>
              <w:t xml:space="preserve"> Sağlık / Bedelli Askerlik / Diğer Nedenlerle (TABLO-1’i doldurunuz)</w:t>
            </w:r>
          </w:p>
        </w:tc>
      </w:tr>
      <w:tr w:rsidR="00D17417" w:rsidRPr="00D17417" w14:paraId="7A9009C9" w14:textId="77777777" w:rsidTr="00A7268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7"/>
          <w:jc w:val="center"/>
        </w:trPr>
        <w:tc>
          <w:tcPr>
            <w:tcW w:w="144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D5DFE" w14:textId="77777777" w:rsidR="00D17417" w:rsidRPr="00D17417" w:rsidRDefault="00D17417" w:rsidP="00D1741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5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B6D61" w14:textId="511B26E7" w:rsidR="00D17417" w:rsidRPr="00D17417" w:rsidRDefault="004D6712" w:rsidP="00D17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662849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741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17417">
              <w:rPr>
                <w:rFonts w:ascii="Times New Roman" w:hAnsi="Times New Roman" w:cs="Times New Roman"/>
                <w:sz w:val="20"/>
                <w:szCs w:val="20"/>
              </w:rPr>
              <w:t xml:space="preserve"> Sınav Çakışması (TABLO-2’yi doldurunuz)</w:t>
            </w:r>
          </w:p>
        </w:tc>
      </w:tr>
      <w:tr w:rsidR="00D17417" w:rsidRPr="00D17417" w14:paraId="4111CF15" w14:textId="77777777" w:rsidTr="00A7268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7"/>
          <w:jc w:val="center"/>
        </w:trPr>
        <w:tc>
          <w:tcPr>
            <w:tcW w:w="144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38BDE" w14:textId="77777777" w:rsidR="00D17417" w:rsidRPr="00D17417" w:rsidRDefault="00D17417" w:rsidP="00D17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zeretli Olunan Tarih</w:t>
            </w:r>
          </w:p>
        </w:tc>
        <w:tc>
          <w:tcPr>
            <w:tcW w:w="355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AE075" w14:textId="3DCB85F7" w:rsidR="00D17417" w:rsidRPr="00D17417" w:rsidRDefault="004D6712" w:rsidP="00A7268D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2021063926"/>
                <w:lock w:val="sdtLocked"/>
                <w:placeholder>
                  <w:docPart w:val="65D48811D8274E158C037B5D5A18F260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D17417" w:rsidRPr="00D17417">
                  <w:rPr>
                    <w:rFonts w:ascii="Times New Roman" w:hAnsi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  <w:r w:rsidR="00D17417">
              <w:rPr>
                <w:rFonts w:ascii="Times New Roman" w:hAnsi="Times New Roman"/>
                <w:bCs/>
                <w:sz w:val="20"/>
                <w:szCs w:val="20"/>
              </w:rPr>
              <w:t xml:space="preserve"> - </w:t>
            </w: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841457079"/>
                <w:lock w:val="sdtLocked"/>
                <w:placeholder>
                  <w:docPart w:val="3D2E265403A24FD2964DDD00B19CD5E7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D17417" w:rsidRPr="00D17417">
                  <w:rPr>
                    <w:rFonts w:ascii="Times New Roman" w:hAnsi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</w:p>
        </w:tc>
      </w:tr>
      <w:tr w:rsidR="0032508F" w:rsidRPr="0032508F" w14:paraId="6344F7C4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2C3E0B51" w14:textId="2193B06E" w:rsidR="00751C28" w:rsidRPr="0032508F" w:rsidRDefault="005305B2" w:rsidP="00CF5F2B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32508F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SAĞLIK / BEDELLİ ASKERLİK / DİĞER NEDENLERLE SINAVINA GİRİLEMEYEN DERSLER (TABLO</w:t>
            </w:r>
            <w:r w:rsidR="00C43A99" w:rsidRPr="0032508F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-</w:t>
            </w:r>
            <w:r w:rsidRPr="0032508F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1)</w:t>
            </w:r>
          </w:p>
        </w:tc>
      </w:tr>
      <w:tr w:rsidR="005305B2" w:rsidRPr="00E910F2" w14:paraId="6EA2A694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95EBC2" w14:textId="77777777" w:rsidR="005305B2" w:rsidRDefault="005305B2" w:rsidP="00CF5F2B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178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82239A" w14:textId="77777777" w:rsidR="005305B2" w:rsidRDefault="005305B2" w:rsidP="00CF5F2B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111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64426C" w14:textId="044E0737" w:rsidR="005305B2" w:rsidRDefault="005305B2" w:rsidP="005305B2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ınavın Yapıldığı Tarih</w:t>
            </w:r>
          </w:p>
        </w:tc>
        <w:tc>
          <w:tcPr>
            <w:tcW w:w="1646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A38142" w14:textId="5B4418B9" w:rsidR="005305B2" w:rsidRDefault="005305B2" w:rsidP="00CF5F2B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Öğretim Üyesi</w:t>
            </w:r>
          </w:p>
        </w:tc>
      </w:tr>
      <w:tr w:rsidR="005305B2" w:rsidRPr="00E910F2" w14:paraId="0E7FA2CB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CB797E" w14:textId="77777777" w:rsidR="005305B2" w:rsidRPr="000A3B56" w:rsidRDefault="005305B2" w:rsidP="003B035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89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00A441" w14:textId="77777777" w:rsidR="005305B2" w:rsidRPr="000A3B56" w:rsidRDefault="005305B2" w:rsidP="009B61A3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1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83E130" w14:textId="4A7957A6" w:rsidR="005305B2" w:rsidRPr="000A3B56" w:rsidRDefault="004D6712" w:rsidP="005305B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698593061"/>
                <w:lock w:val="sdtLocked"/>
                <w:placeholder>
                  <w:docPart w:val="60764CD747074A58B4DF00B863C04CEE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5305B2" w:rsidRPr="00D17417">
                  <w:rPr>
                    <w:rFonts w:ascii="Times New Roman" w:hAnsi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</w:p>
        </w:tc>
        <w:tc>
          <w:tcPr>
            <w:tcW w:w="164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68D9FD" w14:textId="69E2D984" w:rsidR="005305B2" w:rsidRPr="000A3B56" w:rsidRDefault="001C244C" w:rsidP="008D2E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nvanı, Adı Soyadı</w:t>
            </w:r>
          </w:p>
        </w:tc>
      </w:tr>
      <w:tr w:rsidR="005305B2" w:rsidRPr="00E910F2" w14:paraId="21E15415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FF4771" w14:textId="77777777" w:rsidR="005305B2" w:rsidRPr="000A3B56" w:rsidRDefault="005305B2" w:rsidP="003B035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89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64AB1F" w14:textId="77777777" w:rsidR="005305B2" w:rsidRPr="000A3B56" w:rsidRDefault="005305B2" w:rsidP="009B61A3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1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5C38FF" w14:textId="33EA0F4A" w:rsidR="005305B2" w:rsidRPr="000A3B56" w:rsidRDefault="004D6712" w:rsidP="005305B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714698552"/>
                <w:lock w:val="sdtLocked"/>
                <w:placeholder>
                  <w:docPart w:val="B5D5FFA9061E4C2FB86504676D7E5742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5305B2" w:rsidRPr="00D17417">
                  <w:rPr>
                    <w:rFonts w:ascii="Times New Roman" w:hAnsi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</w:p>
        </w:tc>
        <w:tc>
          <w:tcPr>
            <w:tcW w:w="164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36943B" w14:textId="7F27A910" w:rsidR="005305B2" w:rsidRPr="000A3B56" w:rsidRDefault="001C244C" w:rsidP="008D2E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nvanı, Adı Soyadı</w:t>
            </w:r>
          </w:p>
        </w:tc>
      </w:tr>
      <w:tr w:rsidR="005305B2" w:rsidRPr="00E910F2" w14:paraId="755A9A99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E1BBE2" w14:textId="77777777" w:rsidR="005305B2" w:rsidRPr="000A3B56" w:rsidRDefault="005305B2" w:rsidP="003B035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89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F1B82D" w14:textId="77777777" w:rsidR="005305B2" w:rsidRPr="000A3B56" w:rsidRDefault="005305B2" w:rsidP="009B61A3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1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E2AFF3" w14:textId="7F07B6AC" w:rsidR="005305B2" w:rsidRPr="000A3B56" w:rsidRDefault="004D6712" w:rsidP="005305B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944229611"/>
                <w:lock w:val="sdtLocked"/>
                <w:placeholder>
                  <w:docPart w:val="C979800C8E6A496F82B78039B97B638F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5305B2" w:rsidRPr="00D17417">
                  <w:rPr>
                    <w:rFonts w:ascii="Times New Roman" w:hAnsi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</w:p>
        </w:tc>
        <w:tc>
          <w:tcPr>
            <w:tcW w:w="164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EA0F51" w14:textId="2F8DBEBA" w:rsidR="005305B2" w:rsidRPr="000A3B56" w:rsidRDefault="001C244C" w:rsidP="008D2E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nvanı, Adı Soyadı</w:t>
            </w:r>
          </w:p>
        </w:tc>
      </w:tr>
      <w:tr w:rsidR="0032508F" w:rsidRPr="0032508F" w14:paraId="26C40472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2F2E857E" w14:textId="6D64BB51" w:rsidR="00281AD4" w:rsidRPr="0032508F" w:rsidRDefault="00281AD4" w:rsidP="000E2F67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32508F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ÇAKIŞMA NEDENİYLE SINAVINA GİRİLEMEYEN DERSLER (TABLO-2)</w:t>
            </w:r>
          </w:p>
        </w:tc>
      </w:tr>
      <w:tr w:rsidR="00281AD4" w:rsidRPr="00E910F2" w14:paraId="564A718D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4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EB62CE" w14:textId="77777777" w:rsidR="00281AD4" w:rsidRDefault="00281AD4" w:rsidP="000E2F67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178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3A4711" w14:textId="77777777" w:rsidR="00281AD4" w:rsidRDefault="00281AD4" w:rsidP="000E2F67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111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C4FC91" w14:textId="77777777" w:rsidR="00281AD4" w:rsidRDefault="00281AD4" w:rsidP="000E2F67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ınavın Yapıldığı Tarih</w:t>
            </w:r>
          </w:p>
        </w:tc>
        <w:tc>
          <w:tcPr>
            <w:tcW w:w="1646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1A12A7" w14:textId="77777777" w:rsidR="00281AD4" w:rsidRDefault="00281AD4" w:rsidP="000E2F67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Öğretim Üyesi</w:t>
            </w:r>
          </w:p>
        </w:tc>
      </w:tr>
      <w:tr w:rsidR="00281AD4" w:rsidRPr="00E910F2" w14:paraId="6ABA7E12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F302D2" w14:textId="77777777" w:rsidR="00281AD4" w:rsidRPr="000A3B56" w:rsidRDefault="00281AD4" w:rsidP="000E2F6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89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BFE88B" w14:textId="77777777" w:rsidR="00281AD4" w:rsidRPr="000A3B56" w:rsidRDefault="00281AD4" w:rsidP="000E2F67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1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48BD18" w14:textId="77777777" w:rsidR="00281AD4" w:rsidRPr="000A3B56" w:rsidRDefault="004D6712" w:rsidP="000E2F6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994384279"/>
                <w:lock w:val="sdtLocked"/>
                <w:placeholder>
                  <w:docPart w:val="C4151F1705E2486E93E912419468EA4A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81AD4" w:rsidRPr="00D17417">
                  <w:rPr>
                    <w:rFonts w:ascii="Times New Roman" w:hAnsi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</w:p>
        </w:tc>
        <w:tc>
          <w:tcPr>
            <w:tcW w:w="164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8B0137" w14:textId="77777777" w:rsidR="00281AD4" w:rsidRPr="000A3B56" w:rsidRDefault="00281AD4" w:rsidP="008D2E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nvanı, Adı Soyadı</w:t>
            </w:r>
          </w:p>
        </w:tc>
      </w:tr>
      <w:tr w:rsidR="00281AD4" w:rsidRPr="00E910F2" w14:paraId="4326060C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836E08" w14:textId="77777777" w:rsidR="00281AD4" w:rsidRPr="000A3B56" w:rsidRDefault="00281AD4" w:rsidP="000E2F6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89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20D530" w14:textId="77777777" w:rsidR="00281AD4" w:rsidRPr="000A3B56" w:rsidRDefault="00281AD4" w:rsidP="000E2F67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1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9F79B0" w14:textId="77777777" w:rsidR="00281AD4" w:rsidRPr="000A3B56" w:rsidRDefault="004D6712" w:rsidP="000E2F6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359166766"/>
                <w:lock w:val="sdtLocked"/>
                <w:placeholder>
                  <w:docPart w:val="A246F4D0719941D48FD18AF736CF7A4F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81AD4" w:rsidRPr="00D17417">
                  <w:rPr>
                    <w:rFonts w:ascii="Times New Roman" w:hAnsi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</w:p>
        </w:tc>
        <w:tc>
          <w:tcPr>
            <w:tcW w:w="164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0C3A50" w14:textId="77777777" w:rsidR="00281AD4" w:rsidRPr="000A3B56" w:rsidRDefault="00281AD4" w:rsidP="008D2E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nvanı, Adı Soyadı</w:t>
            </w:r>
          </w:p>
        </w:tc>
      </w:tr>
      <w:tr w:rsidR="00281AD4" w:rsidRPr="00E910F2" w14:paraId="55E3E177" w14:textId="77777777" w:rsidTr="008416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C2E549" w14:textId="77777777" w:rsidR="00281AD4" w:rsidRPr="000A3B56" w:rsidRDefault="00281AD4" w:rsidP="000E2F6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89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E2DCB6" w14:textId="77777777" w:rsidR="00281AD4" w:rsidRPr="000A3B56" w:rsidRDefault="00281AD4" w:rsidP="000E2F67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1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3A1EFE" w14:textId="77777777" w:rsidR="00281AD4" w:rsidRPr="000A3B56" w:rsidRDefault="004D6712" w:rsidP="000E2F6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84234146"/>
                <w:lock w:val="sdtLocked"/>
                <w:placeholder>
                  <w:docPart w:val="295DF7AD222B49F4B85FB1D23210B409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81AD4" w:rsidRPr="00D17417">
                  <w:rPr>
                    <w:rFonts w:ascii="Times New Roman" w:hAnsi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</w:p>
        </w:tc>
        <w:tc>
          <w:tcPr>
            <w:tcW w:w="164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C3A6D3" w14:textId="77777777" w:rsidR="00281AD4" w:rsidRPr="000A3B56" w:rsidRDefault="00281AD4" w:rsidP="008D2ED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nvanı, Adı Soyadı</w:t>
            </w:r>
          </w:p>
        </w:tc>
      </w:tr>
      <w:tr w:rsidR="001A12D5" w:rsidRPr="001A12D5" w14:paraId="773D6CCA" w14:textId="77777777" w:rsidTr="001A12D5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612583C8" w14:textId="3FF328A1" w:rsidR="001A12D5" w:rsidRPr="001A12D5" w:rsidRDefault="001A12D5" w:rsidP="001A12D5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A12D5">
              <w:rPr>
                <w:rFonts w:ascii="Times New Roman" w:hAnsi="Times New Roman"/>
                <w:b/>
                <w:bCs/>
                <w:sz w:val="20"/>
                <w:szCs w:val="20"/>
              </w:rPr>
              <w:t>DANIŞMAN</w:t>
            </w:r>
            <w:r w:rsidR="00C21A5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6A60AA">
              <w:rPr>
                <w:rFonts w:ascii="Times New Roman" w:hAnsi="Times New Roman"/>
                <w:b/>
                <w:bCs/>
                <w:sz w:val="20"/>
                <w:szCs w:val="20"/>
              </w:rPr>
              <w:t>ONAYI</w:t>
            </w:r>
          </w:p>
        </w:tc>
      </w:tr>
      <w:tr w:rsidR="001A12D5" w:rsidRPr="001A12D5" w14:paraId="1E289EA4" w14:textId="77777777" w:rsidTr="00AD1D4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143" w:type="pct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8B733" w14:textId="5E77CF32" w:rsidR="001A12D5" w:rsidRPr="00C21A56" w:rsidRDefault="006A60AA" w:rsidP="00C21A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AY</w:t>
            </w:r>
            <w:r w:rsidR="00C21A5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LİSTESİ</w:t>
            </w:r>
          </w:p>
        </w:tc>
        <w:tc>
          <w:tcPr>
            <w:tcW w:w="4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8EAE7" w14:textId="24692B8B" w:rsidR="001A12D5" w:rsidRPr="001A12D5" w:rsidRDefault="00C21A56" w:rsidP="001A12D5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EVET</w:t>
            </w:r>
          </w:p>
        </w:tc>
        <w:tc>
          <w:tcPr>
            <w:tcW w:w="42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0F6CB" w14:textId="2E5A2718" w:rsidR="001A12D5" w:rsidRPr="001A12D5" w:rsidRDefault="00C21A56" w:rsidP="001A12D5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HAYIR</w:t>
            </w:r>
          </w:p>
        </w:tc>
      </w:tr>
      <w:tr w:rsidR="001A12D5" w:rsidRPr="001A12D5" w14:paraId="4F617033" w14:textId="77777777" w:rsidTr="00AD1D4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143" w:type="pct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57918" w14:textId="38B25316" w:rsidR="001A12D5" w:rsidRPr="00C21A56" w:rsidRDefault="001A12D5" w:rsidP="00C21A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1A5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. Öğrencinin mazeret sınavına girmek istediği ders/dersler, için geçerli mazereti vardır.</w:t>
            </w:r>
          </w:p>
        </w:tc>
        <w:sdt>
          <w:sdtPr>
            <w:rPr>
              <w:rFonts w:ascii="Times New Roman" w:hAnsi="Times New Roman"/>
              <w:b/>
              <w:bCs/>
              <w:sz w:val="20"/>
              <w:szCs w:val="20"/>
            </w:rPr>
            <w:id w:val="394480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8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22385AE" w14:textId="1362627B" w:rsidR="001A12D5" w:rsidRPr="001A12D5" w:rsidRDefault="00C21A56" w:rsidP="001A12D5">
                <w:pPr>
                  <w:jc w:val="center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  <w:bCs/>
              <w:sz w:val="20"/>
              <w:szCs w:val="20"/>
            </w:rPr>
            <w:id w:val="-64721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9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1E87F1F" w14:textId="61FE8C11" w:rsidR="001A12D5" w:rsidRPr="001A12D5" w:rsidRDefault="00C21A56" w:rsidP="001A12D5">
                <w:pPr>
                  <w:jc w:val="center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A12D5" w:rsidRPr="001A12D5" w14:paraId="4E60A11C" w14:textId="77777777" w:rsidTr="00AD1D4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143" w:type="pct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B7FAE" w14:textId="2C2A335B" w:rsidR="001A12D5" w:rsidRPr="00C21A56" w:rsidRDefault="001A12D5" w:rsidP="00C21A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1A5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. Öğrencinin mazeret sınavına girme talebi mevzuata uygundur.</w:t>
            </w:r>
          </w:p>
        </w:tc>
        <w:sdt>
          <w:sdtPr>
            <w:rPr>
              <w:rFonts w:ascii="Times New Roman" w:hAnsi="Times New Roman"/>
              <w:b/>
              <w:bCs/>
              <w:sz w:val="20"/>
              <w:szCs w:val="20"/>
            </w:rPr>
            <w:id w:val="1527216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8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BCE10BA" w14:textId="156131B4" w:rsidR="001A12D5" w:rsidRPr="001A12D5" w:rsidRDefault="00C21A56" w:rsidP="001A12D5">
                <w:pPr>
                  <w:jc w:val="center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  <w:bCs/>
              <w:sz w:val="20"/>
              <w:szCs w:val="20"/>
            </w:rPr>
            <w:id w:val="-663852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9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81A2740" w14:textId="169FD621" w:rsidR="001A12D5" w:rsidRPr="001A12D5" w:rsidRDefault="00C21A56" w:rsidP="001A12D5">
                <w:pPr>
                  <w:jc w:val="center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A12D5" w:rsidRPr="001A12D5" w14:paraId="7782CC9B" w14:textId="77777777" w:rsidTr="00AD1D4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143" w:type="pct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F223C" w14:textId="6A010505" w:rsidR="001A12D5" w:rsidRPr="00C21A56" w:rsidRDefault="001A12D5" w:rsidP="00C21A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1A5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. Öğrencinin mazeret sınavı için belgeleri eklemiştir.</w:t>
            </w:r>
          </w:p>
        </w:tc>
        <w:sdt>
          <w:sdtPr>
            <w:rPr>
              <w:rFonts w:ascii="Times New Roman" w:hAnsi="Times New Roman"/>
              <w:b/>
              <w:bCs/>
              <w:sz w:val="20"/>
              <w:szCs w:val="20"/>
            </w:rPr>
            <w:id w:val="-1622762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8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1A14B1C" w14:textId="3C74B9E9" w:rsidR="001A12D5" w:rsidRPr="001A12D5" w:rsidRDefault="00C21A56" w:rsidP="001A12D5">
                <w:pPr>
                  <w:jc w:val="center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  <w:bCs/>
              <w:sz w:val="20"/>
              <w:szCs w:val="20"/>
            </w:rPr>
            <w:id w:val="885073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9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C11875C" w14:textId="16910EE0" w:rsidR="001A12D5" w:rsidRPr="001A12D5" w:rsidRDefault="00C21A56" w:rsidP="001A12D5">
                <w:pPr>
                  <w:jc w:val="center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90AA2" w:rsidRPr="001A12D5" w14:paraId="46461A67" w14:textId="77777777" w:rsidTr="00BE038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45"/>
          <w:jc w:val="center"/>
        </w:trPr>
        <w:tc>
          <w:tcPr>
            <w:tcW w:w="5000" w:type="pct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63EA7" w14:textId="4455EB9E" w:rsidR="00290AA2" w:rsidRPr="00967E19" w:rsidRDefault="00290AA2" w:rsidP="00290AA2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nışman</w:t>
            </w:r>
          </w:p>
          <w:p w14:paraId="5BFAF998" w14:textId="3C2D4B4B" w:rsidR="00290AA2" w:rsidRPr="00ED7DD8" w:rsidRDefault="00290AA2" w:rsidP="00ED7DD8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1A12D5" w:rsidRPr="00E910F2" w14:paraId="6009839C" w14:textId="77777777" w:rsidTr="0038670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64B71E12" w14:textId="77777777" w:rsidR="001A12D5" w:rsidRPr="00FA640C" w:rsidRDefault="001A12D5" w:rsidP="001A12D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bookmarkStart w:id="0" w:name="_Hlk155640585"/>
            <w:r w:rsidRPr="00245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İLİM DALI BAŞKA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ĞI</w:t>
            </w:r>
          </w:p>
        </w:tc>
      </w:tr>
      <w:bookmarkEnd w:id="0"/>
      <w:tr w:rsidR="001A12D5" w:rsidRPr="00E910F2" w14:paraId="32AD00EE" w14:textId="77777777" w:rsidTr="00EA3D0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09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AD0844" w14:textId="77777777" w:rsidR="00D120C1" w:rsidRDefault="00D120C1" w:rsidP="00D120C1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p w14:paraId="05531AE4" w14:textId="77777777" w:rsidR="001A12D5" w:rsidRDefault="004D6712" w:rsidP="001A12D5">
            <w:pPr>
              <w:ind w:firstLine="595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59872502"/>
                <w:lock w:val="sdtLocked"/>
                <w:placeholder>
                  <w:docPart w:val="28EB46DAB40E469C9F4FB1652365DB78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1A12D5"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603B4E21" w14:textId="37865E21" w:rsidR="001A12D5" w:rsidRDefault="001A12D5" w:rsidP="001A12D5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İlgili öğrenciye </w:t>
            </w:r>
            <w:r w:rsidR="007A12B5">
              <w:rPr>
                <w:rFonts w:ascii="Times New Roman" w:hAnsi="Times New Roman" w:cs="Times New Roman"/>
                <w:sz w:val="20"/>
                <w:szCs w:val="20"/>
              </w:rPr>
              <w:t>ai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463A">
              <w:rPr>
                <w:rFonts w:ascii="Times New Roman" w:hAnsi="Times New Roman" w:cs="Times New Roman"/>
                <w:sz w:val="20"/>
                <w:szCs w:val="20"/>
              </w:rPr>
              <w:t xml:space="preserve">mazeret sınavı </w:t>
            </w:r>
            <w:r w:rsidR="00290E3A">
              <w:rPr>
                <w:rFonts w:ascii="Times New Roman" w:hAnsi="Times New Roman" w:cs="Times New Roman"/>
                <w:sz w:val="20"/>
                <w:szCs w:val="20"/>
              </w:rPr>
              <w:t>dilekçesi</w:t>
            </w:r>
            <w:r w:rsidR="003C0DB2">
              <w:rPr>
                <w:rFonts w:ascii="Times New Roman" w:hAnsi="Times New Roman" w:cs="Times New Roman"/>
                <w:sz w:val="20"/>
                <w:szCs w:val="20"/>
              </w:rPr>
              <w:t>nin işleme alınması hususunda,</w:t>
            </w:r>
          </w:p>
          <w:p w14:paraId="5E3135C2" w14:textId="77777777" w:rsidR="001A12D5" w:rsidRDefault="001A12D5" w:rsidP="001A12D5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20E8314A" w14:textId="77777777" w:rsidR="001A12D5" w:rsidRPr="00967E19" w:rsidRDefault="001A12D5" w:rsidP="001A12D5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 Başkanı</w:t>
            </w:r>
          </w:p>
          <w:p w14:paraId="4E97DAAD" w14:textId="6B30DCB2" w:rsidR="001A12D5" w:rsidRPr="00ED7DD8" w:rsidRDefault="001A12D5" w:rsidP="00ED7DD8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1A12D5" w:rsidRPr="00E910F2" w14:paraId="37997B43" w14:textId="77777777" w:rsidTr="0047463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6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B9AED1" w14:textId="485C3BF7" w:rsidR="001A12D5" w:rsidRPr="00397497" w:rsidRDefault="001A12D5" w:rsidP="001A12D5">
            <w:pPr>
              <w:tabs>
                <w:tab w:val="left" w:pos="168"/>
              </w:tabs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Ekler</w:t>
            </w:r>
            <w:r w:rsidRPr="00397497">
              <w:rPr>
                <w:rFonts w:ascii="Times New Roman" w:hAnsi="Times New Roman"/>
                <w:b/>
                <w:sz w:val="16"/>
                <w:szCs w:val="16"/>
                <w:u w:val="single"/>
              </w:rPr>
              <w:t>:</w:t>
            </w:r>
          </w:p>
          <w:p w14:paraId="58F47D47" w14:textId="4518D831" w:rsidR="0047463A" w:rsidRPr="0047463A" w:rsidRDefault="0047463A" w:rsidP="0047463A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0" w:firstLine="33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47463A">
              <w:rPr>
                <w:rFonts w:ascii="Times New Roman" w:hAnsi="Times New Roman"/>
                <w:sz w:val="16"/>
                <w:szCs w:val="16"/>
              </w:rPr>
              <w:t>Sağlık Raporu /Askerlik Belgesi /Diğer Neden</w:t>
            </w:r>
          </w:p>
          <w:p w14:paraId="675463C0" w14:textId="652ABC38" w:rsidR="001A12D5" w:rsidRDefault="0047463A" w:rsidP="0047463A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0" w:firstLine="33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47463A">
              <w:rPr>
                <w:rFonts w:ascii="Times New Roman" w:hAnsi="Times New Roman"/>
                <w:sz w:val="16"/>
                <w:szCs w:val="16"/>
              </w:rPr>
              <w:t>Ara sınav programı</w:t>
            </w:r>
          </w:p>
          <w:p w14:paraId="7E2146C6" w14:textId="77777777" w:rsidR="001A12D5" w:rsidRDefault="001A12D5" w:rsidP="001A12D5">
            <w:pPr>
              <w:tabs>
                <w:tab w:val="left" w:pos="168"/>
              </w:tabs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24035D">
              <w:rPr>
                <w:rFonts w:ascii="Times New Roman" w:hAnsi="Times New Roman"/>
                <w:b/>
                <w:bCs/>
                <w:sz w:val="16"/>
                <w:szCs w:val="16"/>
                <w:u w:val="single"/>
              </w:rPr>
              <w:t>Açıklamalar:</w:t>
            </w:r>
          </w:p>
          <w:p w14:paraId="18595EE0" w14:textId="2328C51F" w:rsidR="001A12D5" w:rsidRPr="0024035D" w:rsidRDefault="0047463A" w:rsidP="00290AA2">
            <w:pPr>
              <w:pStyle w:val="ListeParagraf"/>
              <w:numPr>
                <w:ilvl w:val="0"/>
                <w:numId w:val="8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47463A">
              <w:rPr>
                <w:rFonts w:ascii="Times New Roman" w:hAnsi="Times New Roman"/>
                <w:sz w:val="16"/>
                <w:szCs w:val="16"/>
              </w:rPr>
              <w:t xml:space="preserve">Haklı ve geçerli nedenlere dayalı mazereti dolayısıyla, ara sınava katılamayan ve mazeretinin bitiminden en geç beş iş günü içerisinde durumunu belgeleyerek başvuruda bulunan öğrencilere, mazeretlerinin Enstitü Yönetim </w:t>
            </w:r>
            <w:r w:rsidR="00310A41">
              <w:rPr>
                <w:rFonts w:ascii="Times New Roman" w:hAnsi="Times New Roman"/>
                <w:sz w:val="16"/>
                <w:szCs w:val="16"/>
              </w:rPr>
              <w:t>K</w:t>
            </w:r>
            <w:r w:rsidRPr="0047463A">
              <w:rPr>
                <w:rFonts w:ascii="Times New Roman" w:hAnsi="Times New Roman"/>
                <w:sz w:val="16"/>
                <w:szCs w:val="16"/>
              </w:rPr>
              <w:t>urulu</w:t>
            </w:r>
            <w:r w:rsidR="00310A41">
              <w:rPr>
                <w:rFonts w:ascii="Times New Roman" w:hAnsi="Times New Roman"/>
                <w:sz w:val="16"/>
                <w:szCs w:val="16"/>
              </w:rPr>
              <w:t>’</w:t>
            </w:r>
            <w:r w:rsidRPr="0047463A">
              <w:rPr>
                <w:rFonts w:ascii="Times New Roman" w:hAnsi="Times New Roman"/>
                <w:sz w:val="16"/>
                <w:szCs w:val="16"/>
              </w:rPr>
              <w:t>nca uygun görülmesi durumunda sadece bir defaya mahsus mazeret sınavı hakkı verili</w:t>
            </w:r>
            <w:r>
              <w:rPr>
                <w:rFonts w:ascii="Times New Roman" w:hAnsi="Times New Roman"/>
                <w:sz w:val="16"/>
                <w:szCs w:val="16"/>
              </w:rPr>
              <w:t>r.</w:t>
            </w:r>
          </w:p>
        </w:tc>
      </w:tr>
    </w:tbl>
    <w:p w14:paraId="6CAD27D0" w14:textId="76EE9DC7" w:rsidR="00FE0D61" w:rsidRPr="00FE0D61" w:rsidRDefault="00FE0D61" w:rsidP="00BE038D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8416D9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706DA2" w14:paraId="2F90B67A" w14:textId="77777777" w:rsidTr="00706DA2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3C208827" w:rsidR="005F3207" w:rsidRPr="00706DA2" w:rsidRDefault="00706DA2" w:rsidP="00706DA2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706DA2">
            <w:rPr>
              <w:rFonts w:ascii="Times New Roman" w:hAnsi="Times New Roman"/>
              <w:sz w:val="18"/>
              <w:szCs w:val="18"/>
            </w:rPr>
            <w:t xml:space="preserve">Mazeret Sınavı </w:t>
          </w:r>
          <w:r w:rsidR="00F06331">
            <w:rPr>
              <w:rFonts w:ascii="Times New Roman" w:hAnsi="Times New Roman"/>
              <w:sz w:val="18"/>
              <w:szCs w:val="18"/>
            </w:rPr>
            <w:t>Dilekçesi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706DA2" w:rsidRDefault="005F3207" w:rsidP="00706DA2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06DA2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706DA2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706DA2">
            <w:rPr>
              <w:rFonts w:ascii="Times New Roman" w:hAnsi="Times New Roman"/>
              <w:sz w:val="18"/>
              <w:szCs w:val="18"/>
            </w:rPr>
            <w:t>0</w:t>
          </w:r>
          <w:r w:rsidR="009C7C77" w:rsidRPr="00706DA2">
            <w:rPr>
              <w:rFonts w:ascii="Times New Roman" w:hAnsi="Times New Roman"/>
              <w:sz w:val="18"/>
              <w:szCs w:val="18"/>
            </w:rPr>
            <w:t>5</w:t>
          </w:r>
          <w:r w:rsidR="00CB00EF" w:rsidRPr="00706DA2">
            <w:rPr>
              <w:rFonts w:ascii="Times New Roman" w:hAnsi="Times New Roman"/>
              <w:sz w:val="18"/>
              <w:szCs w:val="18"/>
            </w:rPr>
            <w:t>.</w:t>
          </w:r>
          <w:r w:rsidR="00B052AF" w:rsidRPr="00706DA2">
            <w:rPr>
              <w:rFonts w:ascii="Times New Roman" w:hAnsi="Times New Roman"/>
              <w:sz w:val="18"/>
              <w:szCs w:val="18"/>
            </w:rPr>
            <w:t>0</w:t>
          </w:r>
          <w:r w:rsidR="009C7C77" w:rsidRPr="00706DA2">
            <w:rPr>
              <w:rFonts w:ascii="Times New Roman" w:hAnsi="Times New Roman"/>
              <w:sz w:val="18"/>
              <w:szCs w:val="18"/>
            </w:rPr>
            <w:t>2</w:t>
          </w:r>
          <w:r w:rsidRPr="00706DA2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706DA2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690DDBAC" w:rsidR="005F3207" w:rsidRPr="00706DA2" w:rsidRDefault="005F3207" w:rsidP="00706DA2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06DA2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706DA2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706DA2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706DA2">
            <w:rPr>
              <w:rFonts w:ascii="Times New Roman" w:hAnsi="Times New Roman"/>
              <w:b/>
              <w:sz w:val="18"/>
              <w:szCs w:val="18"/>
            </w:rPr>
            <w:t>_</w:t>
          </w:r>
          <w:r w:rsidR="00863835">
            <w:rPr>
              <w:rFonts w:ascii="Times New Roman" w:hAnsi="Times New Roman"/>
              <w:b/>
              <w:sz w:val="18"/>
              <w:szCs w:val="18"/>
            </w:rPr>
            <w:t>6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2D245C"/>
    <w:multiLevelType w:val="hybridMultilevel"/>
    <w:tmpl w:val="43B037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7"/>
  </w:num>
  <w:num w:numId="2" w16cid:durableId="1696692259">
    <w:abstractNumId w:val="4"/>
  </w:num>
  <w:num w:numId="3" w16cid:durableId="683870562">
    <w:abstractNumId w:val="6"/>
  </w:num>
  <w:num w:numId="4" w16cid:durableId="1644650615">
    <w:abstractNumId w:val="1"/>
  </w:num>
  <w:num w:numId="5" w16cid:durableId="630138652">
    <w:abstractNumId w:val="2"/>
  </w:num>
  <w:num w:numId="6" w16cid:durableId="1857187622">
    <w:abstractNumId w:val="5"/>
  </w:num>
  <w:num w:numId="7" w16cid:durableId="1065688260">
    <w:abstractNumId w:val="0"/>
  </w:num>
  <w:num w:numId="8" w16cid:durableId="18775450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35C46"/>
    <w:rsid w:val="00045C19"/>
    <w:rsid w:val="0006046A"/>
    <w:rsid w:val="00066745"/>
    <w:rsid w:val="0008538D"/>
    <w:rsid w:val="000A22BF"/>
    <w:rsid w:val="000A2DBF"/>
    <w:rsid w:val="000A3B56"/>
    <w:rsid w:val="000B2F1F"/>
    <w:rsid w:val="000B7954"/>
    <w:rsid w:val="000D0BA7"/>
    <w:rsid w:val="000D0F93"/>
    <w:rsid w:val="000F5D69"/>
    <w:rsid w:val="0014078E"/>
    <w:rsid w:val="0015310D"/>
    <w:rsid w:val="00155B1A"/>
    <w:rsid w:val="0016288D"/>
    <w:rsid w:val="00163BBC"/>
    <w:rsid w:val="00164614"/>
    <w:rsid w:val="001A12D5"/>
    <w:rsid w:val="001A5D37"/>
    <w:rsid w:val="001C120B"/>
    <w:rsid w:val="001C244C"/>
    <w:rsid w:val="001E6C9B"/>
    <w:rsid w:val="002106D1"/>
    <w:rsid w:val="0024035D"/>
    <w:rsid w:val="00257BBB"/>
    <w:rsid w:val="00277C44"/>
    <w:rsid w:val="002808CA"/>
    <w:rsid w:val="00281AD4"/>
    <w:rsid w:val="00290AA2"/>
    <w:rsid w:val="00290E3A"/>
    <w:rsid w:val="00295749"/>
    <w:rsid w:val="002B4AC6"/>
    <w:rsid w:val="00305DB4"/>
    <w:rsid w:val="00310A41"/>
    <w:rsid w:val="003225B6"/>
    <w:rsid w:val="00323B45"/>
    <w:rsid w:val="0032508F"/>
    <w:rsid w:val="003444A8"/>
    <w:rsid w:val="00346F50"/>
    <w:rsid w:val="00353F73"/>
    <w:rsid w:val="003831AA"/>
    <w:rsid w:val="0038670F"/>
    <w:rsid w:val="00397497"/>
    <w:rsid w:val="003A1B61"/>
    <w:rsid w:val="003B035A"/>
    <w:rsid w:val="003C0DB2"/>
    <w:rsid w:val="003C4BF4"/>
    <w:rsid w:val="003D4518"/>
    <w:rsid w:val="003E06EC"/>
    <w:rsid w:val="004351C8"/>
    <w:rsid w:val="00451C65"/>
    <w:rsid w:val="0047463A"/>
    <w:rsid w:val="004A1535"/>
    <w:rsid w:val="004A7BF3"/>
    <w:rsid w:val="004B17FC"/>
    <w:rsid w:val="004D264F"/>
    <w:rsid w:val="004D6712"/>
    <w:rsid w:val="004E7C26"/>
    <w:rsid w:val="005039B4"/>
    <w:rsid w:val="00511C60"/>
    <w:rsid w:val="005129F4"/>
    <w:rsid w:val="00514107"/>
    <w:rsid w:val="00516994"/>
    <w:rsid w:val="005242BE"/>
    <w:rsid w:val="00525BA8"/>
    <w:rsid w:val="005305B2"/>
    <w:rsid w:val="005311E9"/>
    <w:rsid w:val="00543CA3"/>
    <w:rsid w:val="00545B32"/>
    <w:rsid w:val="005543CB"/>
    <w:rsid w:val="00593B5A"/>
    <w:rsid w:val="005D3767"/>
    <w:rsid w:val="005F3207"/>
    <w:rsid w:val="005F7CC5"/>
    <w:rsid w:val="00637B13"/>
    <w:rsid w:val="00640833"/>
    <w:rsid w:val="00640BCE"/>
    <w:rsid w:val="00650654"/>
    <w:rsid w:val="00663344"/>
    <w:rsid w:val="00685F40"/>
    <w:rsid w:val="006A568D"/>
    <w:rsid w:val="006A60AA"/>
    <w:rsid w:val="006C247E"/>
    <w:rsid w:val="006C377C"/>
    <w:rsid w:val="006F055D"/>
    <w:rsid w:val="006F2D48"/>
    <w:rsid w:val="00703358"/>
    <w:rsid w:val="00706DA2"/>
    <w:rsid w:val="00711736"/>
    <w:rsid w:val="007374AF"/>
    <w:rsid w:val="00751C28"/>
    <w:rsid w:val="007A0ED3"/>
    <w:rsid w:val="007A12B5"/>
    <w:rsid w:val="007A1B7B"/>
    <w:rsid w:val="007C0AEF"/>
    <w:rsid w:val="007D3A17"/>
    <w:rsid w:val="007E0584"/>
    <w:rsid w:val="007F1A04"/>
    <w:rsid w:val="007F33E0"/>
    <w:rsid w:val="00802CD9"/>
    <w:rsid w:val="00813991"/>
    <w:rsid w:val="00820A28"/>
    <w:rsid w:val="008416D9"/>
    <w:rsid w:val="00850F29"/>
    <w:rsid w:val="00863835"/>
    <w:rsid w:val="00884991"/>
    <w:rsid w:val="008A7477"/>
    <w:rsid w:val="008C2F55"/>
    <w:rsid w:val="008D2EDB"/>
    <w:rsid w:val="00912641"/>
    <w:rsid w:val="009269D8"/>
    <w:rsid w:val="00971A36"/>
    <w:rsid w:val="00973E04"/>
    <w:rsid w:val="00995AC9"/>
    <w:rsid w:val="009A6665"/>
    <w:rsid w:val="009B61A3"/>
    <w:rsid w:val="009C6D4C"/>
    <w:rsid w:val="009C7C77"/>
    <w:rsid w:val="009D248C"/>
    <w:rsid w:val="009E6189"/>
    <w:rsid w:val="00A14E9C"/>
    <w:rsid w:val="00A17974"/>
    <w:rsid w:val="00A2030A"/>
    <w:rsid w:val="00A422BE"/>
    <w:rsid w:val="00A46191"/>
    <w:rsid w:val="00A556EE"/>
    <w:rsid w:val="00A715A4"/>
    <w:rsid w:val="00A7268D"/>
    <w:rsid w:val="00AD1D46"/>
    <w:rsid w:val="00AF44C9"/>
    <w:rsid w:val="00B028F7"/>
    <w:rsid w:val="00B052AF"/>
    <w:rsid w:val="00B30E1C"/>
    <w:rsid w:val="00B47961"/>
    <w:rsid w:val="00B52A5B"/>
    <w:rsid w:val="00B55079"/>
    <w:rsid w:val="00B5682D"/>
    <w:rsid w:val="00B81098"/>
    <w:rsid w:val="00B84B04"/>
    <w:rsid w:val="00B905E2"/>
    <w:rsid w:val="00BB0CF7"/>
    <w:rsid w:val="00BC06C1"/>
    <w:rsid w:val="00BD5810"/>
    <w:rsid w:val="00BD67EF"/>
    <w:rsid w:val="00BE038D"/>
    <w:rsid w:val="00C03688"/>
    <w:rsid w:val="00C05E34"/>
    <w:rsid w:val="00C21A56"/>
    <w:rsid w:val="00C256DD"/>
    <w:rsid w:val="00C43A99"/>
    <w:rsid w:val="00C57BCF"/>
    <w:rsid w:val="00C6481B"/>
    <w:rsid w:val="00C757A1"/>
    <w:rsid w:val="00C94117"/>
    <w:rsid w:val="00CB00EF"/>
    <w:rsid w:val="00CB34AE"/>
    <w:rsid w:val="00CE2C84"/>
    <w:rsid w:val="00CF2A81"/>
    <w:rsid w:val="00D07981"/>
    <w:rsid w:val="00D1123D"/>
    <w:rsid w:val="00D120C1"/>
    <w:rsid w:val="00D17417"/>
    <w:rsid w:val="00D26970"/>
    <w:rsid w:val="00D26E50"/>
    <w:rsid w:val="00D27BE1"/>
    <w:rsid w:val="00D34F7B"/>
    <w:rsid w:val="00D35FCF"/>
    <w:rsid w:val="00D54AE9"/>
    <w:rsid w:val="00D8073B"/>
    <w:rsid w:val="00D808BD"/>
    <w:rsid w:val="00D85E46"/>
    <w:rsid w:val="00D915A4"/>
    <w:rsid w:val="00DA2355"/>
    <w:rsid w:val="00DB2C84"/>
    <w:rsid w:val="00DC2211"/>
    <w:rsid w:val="00DC6F8D"/>
    <w:rsid w:val="00DE47DD"/>
    <w:rsid w:val="00DF423E"/>
    <w:rsid w:val="00DF5403"/>
    <w:rsid w:val="00E1754E"/>
    <w:rsid w:val="00E274E5"/>
    <w:rsid w:val="00E87913"/>
    <w:rsid w:val="00E910F2"/>
    <w:rsid w:val="00E9235A"/>
    <w:rsid w:val="00E9587E"/>
    <w:rsid w:val="00E9717E"/>
    <w:rsid w:val="00EA3D0B"/>
    <w:rsid w:val="00EB6B68"/>
    <w:rsid w:val="00EC31D4"/>
    <w:rsid w:val="00ED0C4A"/>
    <w:rsid w:val="00ED7DD8"/>
    <w:rsid w:val="00EE0F7A"/>
    <w:rsid w:val="00EE74C6"/>
    <w:rsid w:val="00F00E8F"/>
    <w:rsid w:val="00F01594"/>
    <w:rsid w:val="00F06331"/>
    <w:rsid w:val="00F06D38"/>
    <w:rsid w:val="00F3760C"/>
    <w:rsid w:val="00F40121"/>
    <w:rsid w:val="00F45976"/>
    <w:rsid w:val="00F61C1B"/>
    <w:rsid w:val="00F671F0"/>
    <w:rsid w:val="00F74865"/>
    <w:rsid w:val="00FA5A88"/>
    <w:rsid w:val="00FD23B4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  <w:style w:type="paragraph" w:styleId="AralkYok">
    <w:name w:val="No Spacing"/>
    <w:uiPriority w:val="1"/>
    <w:qFormat/>
    <w:rsid w:val="00640B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22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3B2B215-911F-4BDB-BBCB-F2741F9617A6}"/>
      </w:docPartPr>
      <w:docPartBody>
        <w:p w:rsidR="00B66839" w:rsidRDefault="00B66839"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5D48811D8274E158C037B5D5A18F26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BDCCF3B-8810-4189-A981-BDCABF61F9D8}"/>
      </w:docPartPr>
      <w:docPartBody>
        <w:p w:rsidR="00084464" w:rsidRDefault="00084464" w:rsidP="00084464">
          <w:pPr>
            <w:pStyle w:val="65D48811D8274E158C037B5D5A18F260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3D2E265403A24FD2964DDD00B19CD5E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C842E88-3E1B-487F-ACB9-15AC338D8950}"/>
      </w:docPartPr>
      <w:docPartBody>
        <w:p w:rsidR="00084464" w:rsidRDefault="00084464" w:rsidP="00084464">
          <w:pPr>
            <w:pStyle w:val="3D2E265403A24FD2964DDD00B19CD5E7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0764CD747074A58B4DF00B863C04C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72F055F-E032-47EF-988F-56FA81B2CDED}"/>
      </w:docPartPr>
      <w:docPartBody>
        <w:p w:rsidR="00084464" w:rsidRDefault="00084464" w:rsidP="00084464">
          <w:pPr>
            <w:pStyle w:val="60764CD747074A58B4DF00B863C04CEE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5D5FFA9061E4C2FB86504676D7E574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AB11AD2-4FC6-449E-8819-1D3136F4E716}"/>
      </w:docPartPr>
      <w:docPartBody>
        <w:p w:rsidR="00084464" w:rsidRDefault="00084464" w:rsidP="00084464">
          <w:pPr>
            <w:pStyle w:val="B5D5FFA9061E4C2FB86504676D7E5742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C979800C8E6A496F82B78039B97B638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A6126DA-A8C9-407C-9B88-83505433BB92}"/>
      </w:docPartPr>
      <w:docPartBody>
        <w:p w:rsidR="00084464" w:rsidRDefault="00084464" w:rsidP="00084464">
          <w:pPr>
            <w:pStyle w:val="C979800C8E6A496F82B78039B97B638F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C4151F1705E2486E93E912419468EA4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EE7C356-2A11-4BF8-B658-F33AD305AE24}"/>
      </w:docPartPr>
      <w:docPartBody>
        <w:p w:rsidR="00084464" w:rsidRDefault="00084464" w:rsidP="00084464">
          <w:pPr>
            <w:pStyle w:val="C4151F1705E2486E93E912419468EA4A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A246F4D0719941D48FD18AF736CF7A4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C2D7A43-0534-4AF7-B68E-A1E3B6DDB03D}"/>
      </w:docPartPr>
      <w:docPartBody>
        <w:p w:rsidR="00084464" w:rsidRDefault="00084464" w:rsidP="00084464">
          <w:pPr>
            <w:pStyle w:val="A246F4D0719941D48FD18AF736CF7A4F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295DF7AD222B49F4B85FB1D23210B4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37B7D67-44DA-4599-8A1B-C4CB3253AA18}"/>
      </w:docPartPr>
      <w:docPartBody>
        <w:p w:rsidR="00084464" w:rsidRDefault="00084464" w:rsidP="00084464">
          <w:pPr>
            <w:pStyle w:val="295DF7AD222B49F4B85FB1D23210B409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28EB46DAB40E469C9F4FB1652365DB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6BEB15A-CF0C-4970-9CA4-94AD9FC68736}"/>
      </w:docPartPr>
      <w:docPartBody>
        <w:p w:rsidR="00084464" w:rsidRDefault="00084464" w:rsidP="00084464">
          <w:pPr>
            <w:pStyle w:val="28EB46DAB40E469C9F4FB1652365DB78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A67318820B04B19AEA83696D53DCFD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3A5AF20-4C1D-4024-AF8D-A62A444603D8}"/>
      </w:docPartPr>
      <w:docPartBody>
        <w:p w:rsidR="00084464" w:rsidRDefault="00084464" w:rsidP="00084464">
          <w:pPr>
            <w:pStyle w:val="8A67318820B04B19AEA83696D53DCFDF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C3FE77A2CF7248E9A68E4E2A68F9567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55D1BE8-D2EF-4418-B2E1-846EDA246F36}"/>
      </w:docPartPr>
      <w:docPartBody>
        <w:p w:rsidR="00084464" w:rsidRDefault="00084464" w:rsidP="00084464">
          <w:pPr>
            <w:pStyle w:val="C3FE77A2CF7248E9A68E4E2A68F9567D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87282CB5E85749E7A7F2121423B3C7C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FF88E1F-3C52-4075-A2D7-6A735FBEDC04}"/>
      </w:docPartPr>
      <w:docPartBody>
        <w:p w:rsidR="00D72660" w:rsidRDefault="00D72660" w:rsidP="00D72660">
          <w:pPr>
            <w:pStyle w:val="87282CB5E85749E7A7F2121423B3C7C5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D29A4C9133F4D22B38140645B6A935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85C0DEA-7845-47DC-823A-7C66EB0B309B}"/>
      </w:docPartPr>
      <w:docPartBody>
        <w:p w:rsidR="00D72660" w:rsidRDefault="00D72660" w:rsidP="00D72660">
          <w:pPr>
            <w:pStyle w:val="8D29A4C9133F4D22B38140645B6A9351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F0AC90E-6E30-4844-8570-D88A7F3DBBD9}"/>
      </w:docPartPr>
      <w:docPartBody>
        <w:p w:rsidR="00E31BFB" w:rsidRDefault="00E31BFB">
          <w:r w:rsidRPr="005061D5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4464"/>
    <w:rsid w:val="00087595"/>
    <w:rsid w:val="005B1553"/>
    <w:rsid w:val="009A7BC1"/>
    <w:rsid w:val="00B66839"/>
    <w:rsid w:val="00D62A24"/>
    <w:rsid w:val="00D72660"/>
    <w:rsid w:val="00E31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31BFB"/>
    <w:rPr>
      <w:color w:val="666666"/>
    </w:rPr>
  </w:style>
  <w:style w:type="paragraph" w:customStyle="1" w:styleId="87282CB5E85749E7A7F2121423B3C7C5">
    <w:name w:val="87282CB5E85749E7A7F2121423B3C7C5"/>
    <w:rsid w:val="00D72660"/>
    <w:pPr>
      <w:spacing w:line="278" w:lineRule="auto"/>
    </w:pPr>
    <w:rPr>
      <w:sz w:val="24"/>
      <w:szCs w:val="24"/>
    </w:rPr>
  </w:style>
  <w:style w:type="paragraph" w:customStyle="1" w:styleId="8D29A4C9133F4D22B38140645B6A9351">
    <w:name w:val="8D29A4C9133F4D22B38140645B6A9351"/>
    <w:rsid w:val="00D72660"/>
    <w:pPr>
      <w:spacing w:line="278" w:lineRule="auto"/>
    </w:pPr>
    <w:rPr>
      <w:sz w:val="24"/>
      <w:szCs w:val="24"/>
    </w:rPr>
  </w:style>
  <w:style w:type="paragraph" w:customStyle="1" w:styleId="65D48811D8274E158C037B5D5A18F260">
    <w:name w:val="65D48811D8274E158C037B5D5A18F260"/>
    <w:rsid w:val="00084464"/>
  </w:style>
  <w:style w:type="paragraph" w:customStyle="1" w:styleId="3D2E265403A24FD2964DDD00B19CD5E7">
    <w:name w:val="3D2E265403A24FD2964DDD00B19CD5E7"/>
    <w:rsid w:val="00084464"/>
  </w:style>
  <w:style w:type="paragraph" w:customStyle="1" w:styleId="60764CD747074A58B4DF00B863C04CEE">
    <w:name w:val="60764CD747074A58B4DF00B863C04CEE"/>
    <w:rsid w:val="00084464"/>
  </w:style>
  <w:style w:type="paragraph" w:customStyle="1" w:styleId="B5D5FFA9061E4C2FB86504676D7E5742">
    <w:name w:val="B5D5FFA9061E4C2FB86504676D7E5742"/>
    <w:rsid w:val="00084464"/>
  </w:style>
  <w:style w:type="paragraph" w:customStyle="1" w:styleId="C979800C8E6A496F82B78039B97B638F">
    <w:name w:val="C979800C8E6A496F82B78039B97B638F"/>
    <w:rsid w:val="00084464"/>
  </w:style>
  <w:style w:type="paragraph" w:customStyle="1" w:styleId="C4151F1705E2486E93E912419468EA4A">
    <w:name w:val="C4151F1705E2486E93E912419468EA4A"/>
    <w:rsid w:val="00084464"/>
  </w:style>
  <w:style w:type="paragraph" w:customStyle="1" w:styleId="A246F4D0719941D48FD18AF736CF7A4F">
    <w:name w:val="A246F4D0719941D48FD18AF736CF7A4F"/>
    <w:rsid w:val="00084464"/>
  </w:style>
  <w:style w:type="paragraph" w:customStyle="1" w:styleId="295DF7AD222B49F4B85FB1D23210B409">
    <w:name w:val="295DF7AD222B49F4B85FB1D23210B409"/>
    <w:rsid w:val="00084464"/>
  </w:style>
  <w:style w:type="paragraph" w:customStyle="1" w:styleId="28EB46DAB40E469C9F4FB1652365DB78">
    <w:name w:val="28EB46DAB40E469C9F4FB1652365DB78"/>
    <w:rsid w:val="00084464"/>
  </w:style>
  <w:style w:type="paragraph" w:customStyle="1" w:styleId="8A67318820B04B19AEA83696D53DCFDF">
    <w:name w:val="8A67318820B04B19AEA83696D53DCFDF"/>
    <w:rsid w:val="00084464"/>
  </w:style>
  <w:style w:type="paragraph" w:customStyle="1" w:styleId="C3FE77A2CF7248E9A68E4E2A68F9567D">
    <w:name w:val="C3FE77A2CF7248E9A68E4E2A68F9567D"/>
    <w:rsid w:val="000844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42</cp:revision>
  <cp:lastPrinted>2023-12-27T11:46:00Z</cp:lastPrinted>
  <dcterms:created xsi:type="dcterms:W3CDTF">2021-08-12T09:53:00Z</dcterms:created>
  <dcterms:modified xsi:type="dcterms:W3CDTF">2024-04-04T09:26:00Z</dcterms:modified>
</cp:coreProperties>
</file>